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four characteristics of a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Mean / Averag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at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deviation me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standard deviation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what a boxplot looks lik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 media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with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‘</w:t>
      </w:r>
      <w:r>
        <w:t xml:space="preserve">center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‘</w:t>
      </w:r>
      <w:r>
        <w:t xml:space="preserve">variability</w:t>
      </w:r>
      <w:r>
        <w:t xml:space="preserve">’</w:t>
      </w:r>
      <w:r>
        <w:t xml:space="preserve"> </w:t>
      </w:r>
      <w:r>
        <w:t xml:space="preserve">of a distribution? Which one is considered robust to skew/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 one quantitative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 two quantitative 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 variance and standard deviation re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3-06-05T19:09:06Z</dcterms:created>
  <dcterms:modified xsi:type="dcterms:W3CDTF">2023-06-05T19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